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3C6C9D" w14:textId="77777777" w:rsidR="001A59CC" w:rsidRPr="0056067A" w:rsidRDefault="001A59CC">
      <w:pPr>
        <w:rPr>
          <w:rFonts w:ascii="Times New Roman" w:hAnsi="Times New Roman" w:cs="Times New Roman"/>
          <w:b/>
          <w:sz w:val="24"/>
          <w:szCs w:val="24"/>
        </w:rPr>
      </w:pPr>
    </w:p>
    <w:p w14:paraId="6B1F9561" w14:textId="751C5434" w:rsidR="00D215DA" w:rsidRDefault="0056067A" w:rsidP="0056067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4427">
        <w:rPr>
          <w:rFonts w:ascii="Times New Roman" w:hAnsi="Times New Roman" w:cs="Times New Roman"/>
          <w:b/>
          <w:sz w:val="24"/>
          <w:szCs w:val="24"/>
        </w:rPr>
        <w:t xml:space="preserve">Okullarda Karşılaşılabilecek Acil Durumlara İlişkin </w:t>
      </w:r>
      <w:r w:rsidRPr="003D4427">
        <w:rPr>
          <w:rFonts w:ascii="Times New Roman" w:hAnsi="Times New Roman" w:cs="Times New Roman"/>
          <w:b/>
          <w:bCs/>
          <w:sz w:val="24"/>
          <w:szCs w:val="24"/>
        </w:rPr>
        <w:t xml:space="preserve">İlk Yardım </w:t>
      </w:r>
      <w:r w:rsidR="003D4427" w:rsidRPr="003D4427">
        <w:rPr>
          <w:rFonts w:ascii="Times New Roman" w:hAnsi="Times New Roman" w:cs="Times New Roman"/>
          <w:b/>
          <w:sz w:val="24"/>
          <w:szCs w:val="24"/>
        </w:rPr>
        <w:t>Öz Yeterlilik Algısı Ölçeği</w:t>
      </w:r>
    </w:p>
    <w:p w14:paraId="5AD733AB" w14:textId="28F9C97C" w:rsidR="003D4427" w:rsidRPr="003D4427" w:rsidRDefault="003D4427" w:rsidP="003D442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First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id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Self-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Efficac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D4427">
        <w:rPr>
          <w:rFonts w:ascii="Times New Roman" w:hAnsi="Times New Roman" w:cs="Times New Roman"/>
          <w:b/>
          <w:sz w:val="24"/>
          <w:szCs w:val="24"/>
        </w:rPr>
        <w:t>Scale</w:t>
      </w:r>
      <w:proofErr w:type="spellEnd"/>
      <w:r w:rsidRPr="003D44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D4427">
        <w:rPr>
          <w:rFonts w:ascii="Times New Roman" w:hAnsi="Times New Roman" w:cs="Times New Roman"/>
          <w:b/>
          <w:sz w:val="24"/>
          <w:szCs w:val="24"/>
        </w:rPr>
        <w:t>for</w:t>
      </w:r>
      <w:proofErr w:type="spellEnd"/>
      <w:r w:rsidRPr="003D4427">
        <w:rPr>
          <w:rFonts w:ascii="Times New Roman" w:hAnsi="Times New Roman" w:cs="Times New Roman"/>
          <w:b/>
          <w:sz w:val="24"/>
          <w:szCs w:val="24"/>
        </w:rPr>
        <w:t xml:space="preserve"> School </w:t>
      </w:r>
      <w:proofErr w:type="spellStart"/>
      <w:r w:rsidRPr="003D4427">
        <w:rPr>
          <w:rFonts w:ascii="Times New Roman" w:hAnsi="Times New Roman" w:cs="Times New Roman"/>
          <w:b/>
          <w:sz w:val="24"/>
          <w:szCs w:val="24"/>
        </w:rPr>
        <w:t>Emergencies</w:t>
      </w:r>
      <w:proofErr w:type="spellEnd"/>
    </w:p>
    <w:p w14:paraId="5661ACC7" w14:textId="2C43FAB9" w:rsidR="0056067A" w:rsidRPr="003D4427" w:rsidRDefault="00D215DA" w:rsidP="00D215DA">
      <w:pPr>
        <w:rPr>
          <w:rFonts w:ascii="Times New Roman" w:hAnsi="Times New Roman" w:cs="Times New Roman"/>
          <w:sz w:val="24"/>
          <w:szCs w:val="24"/>
        </w:rPr>
      </w:pPr>
      <w:r w:rsidRPr="003D442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</w:t>
      </w:r>
      <w:r w:rsidR="003D4427" w:rsidRPr="003D4427">
        <w:rPr>
          <w:rFonts w:ascii="Times New Roman" w:hAnsi="Times New Roman" w:cs="Times New Roman"/>
          <w:sz w:val="24"/>
          <w:szCs w:val="24"/>
        </w:rPr>
        <w:t xml:space="preserve">     </w:t>
      </w:r>
      <w:r w:rsidR="0056067A" w:rsidRPr="003D4427">
        <w:rPr>
          <w:rFonts w:ascii="Times New Roman" w:hAnsi="Times New Roman" w:cs="Times New Roman"/>
          <w:sz w:val="24"/>
          <w:szCs w:val="24"/>
        </w:rPr>
        <w:t xml:space="preserve">Fatma AVŞAR </w:t>
      </w:r>
    </w:p>
    <w:p w14:paraId="7C2E376A" w14:textId="2EEA68C2" w:rsidR="00D215DA" w:rsidRPr="003D4427" w:rsidRDefault="0056067A" w:rsidP="00D44615">
      <w:pPr>
        <w:jc w:val="center"/>
        <w:rPr>
          <w:rFonts w:ascii="Times New Roman" w:hAnsi="Times New Roman" w:cs="Times New Roman"/>
          <w:sz w:val="24"/>
          <w:szCs w:val="24"/>
        </w:rPr>
      </w:pPr>
      <w:r w:rsidRPr="003D442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</w:t>
      </w:r>
      <w:r w:rsidR="00D44615" w:rsidRPr="003D4427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3D4427">
        <w:rPr>
          <w:rFonts w:ascii="Times New Roman" w:hAnsi="Times New Roman" w:cs="Times New Roman"/>
          <w:sz w:val="24"/>
          <w:szCs w:val="24"/>
        </w:rPr>
        <w:t xml:space="preserve">     </w:t>
      </w:r>
      <w:r w:rsidR="00D44615" w:rsidRPr="003D4427">
        <w:rPr>
          <w:rFonts w:ascii="Times New Roman" w:hAnsi="Times New Roman" w:cs="Times New Roman"/>
          <w:sz w:val="24"/>
          <w:szCs w:val="24"/>
        </w:rPr>
        <w:t>İsmail KARAKAYA</w:t>
      </w:r>
      <w:r w:rsidR="00D215DA" w:rsidRPr="003D4427">
        <w:rPr>
          <w:rFonts w:ascii="Times New Roman" w:hAnsi="Times New Roman" w:cs="Times New Roman"/>
          <w:sz w:val="24"/>
          <w:szCs w:val="24"/>
        </w:rPr>
        <w:t xml:space="preserve">                                           </w:t>
      </w:r>
      <w:r w:rsidR="001736EB" w:rsidRPr="003D4427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</w:p>
    <w:p w14:paraId="5AC205CD" w14:textId="77777777" w:rsidR="00D44615" w:rsidRPr="003D4427" w:rsidRDefault="00D44615" w:rsidP="00D215DA">
      <w:pPr>
        <w:tabs>
          <w:tab w:val="center" w:pos="4703"/>
        </w:tabs>
        <w:rPr>
          <w:rFonts w:ascii="Times New Roman" w:hAnsi="Times New Roman" w:cs="Times New Roman"/>
          <w:b/>
          <w:sz w:val="24"/>
          <w:szCs w:val="24"/>
        </w:rPr>
      </w:pPr>
    </w:p>
    <w:p w14:paraId="606561D0" w14:textId="77777777" w:rsidR="00D44615" w:rsidRPr="003D4427" w:rsidRDefault="00D44615" w:rsidP="00D215DA">
      <w:pPr>
        <w:tabs>
          <w:tab w:val="center" w:pos="4703"/>
        </w:tabs>
        <w:rPr>
          <w:rFonts w:ascii="Times New Roman" w:hAnsi="Times New Roman" w:cs="Times New Roman"/>
          <w:b/>
          <w:sz w:val="24"/>
          <w:szCs w:val="24"/>
        </w:rPr>
      </w:pPr>
    </w:p>
    <w:p w14:paraId="2C664853" w14:textId="77777777" w:rsidR="00E46DDD" w:rsidRPr="003D4427" w:rsidRDefault="00E46DDD" w:rsidP="00D215DA">
      <w:pPr>
        <w:tabs>
          <w:tab w:val="center" w:pos="4703"/>
        </w:tabs>
        <w:rPr>
          <w:rFonts w:ascii="Times New Roman" w:hAnsi="Times New Roman" w:cs="Times New Roman"/>
          <w:b/>
          <w:sz w:val="24"/>
          <w:szCs w:val="24"/>
        </w:rPr>
      </w:pPr>
    </w:p>
    <w:p w14:paraId="6AF150DF" w14:textId="77777777" w:rsidR="00D215DA" w:rsidRPr="003D4427" w:rsidRDefault="00D215DA" w:rsidP="00D215DA">
      <w:pPr>
        <w:tabs>
          <w:tab w:val="center" w:pos="4703"/>
        </w:tabs>
        <w:rPr>
          <w:rFonts w:ascii="Times New Roman" w:hAnsi="Times New Roman" w:cs="Times New Roman"/>
          <w:sz w:val="24"/>
          <w:szCs w:val="24"/>
        </w:rPr>
      </w:pPr>
    </w:p>
    <w:p w14:paraId="46B8681B" w14:textId="77777777" w:rsidR="00D215DA" w:rsidRPr="003D4427" w:rsidRDefault="00D215DA">
      <w:pPr>
        <w:rPr>
          <w:rFonts w:ascii="Times New Roman" w:hAnsi="Times New Roman" w:cs="Times New Roman"/>
          <w:sz w:val="24"/>
          <w:szCs w:val="24"/>
        </w:rPr>
      </w:pPr>
    </w:p>
    <w:p w14:paraId="2B7EBFA2" w14:textId="77777777" w:rsidR="00D215DA" w:rsidRPr="003D4427" w:rsidRDefault="00D215DA">
      <w:pPr>
        <w:rPr>
          <w:rFonts w:ascii="Times New Roman" w:hAnsi="Times New Roman" w:cs="Times New Roman"/>
          <w:sz w:val="24"/>
          <w:szCs w:val="24"/>
        </w:rPr>
      </w:pPr>
    </w:p>
    <w:p w14:paraId="388A6BF0" w14:textId="77777777" w:rsidR="00D215DA" w:rsidRPr="003D4427" w:rsidRDefault="00D215DA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pPr w:leftFromText="141" w:rightFromText="141" w:vertAnchor="page" w:horzAnchor="margin" w:tblpXSpec="center" w:tblpY="3341"/>
        <w:tblW w:w="9968" w:type="dxa"/>
        <w:tblLook w:val="04A0" w:firstRow="1" w:lastRow="0" w:firstColumn="1" w:lastColumn="0" w:noHBand="0" w:noVBand="1"/>
      </w:tblPr>
      <w:tblGrid>
        <w:gridCol w:w="794"/>
        <w:gridCol w:w="6431"/>
        <w:gridCol w:w="670"/>
        <w:gridCol w:w="459"/>
        <w:gridCol w:w="459"/>
        <w:gridCol w:w="459"/>
        <w:gridCol w:w="696"/>
      </w:tblGrid>
      <w:tr w:rsidR="002A08B0" w:rsidRPr="003D4427" w14:paraId="404CD14A" w14:textId="77777777" w:rsidTr="002A08B0">
        <w:trPr>
          <w:cantSplit/>
          <w:trHeight w:val="1695"/>
        </w:trPr>
        <w:tc>
          <w:tcPr>
            <w:tcW w:w="794" w:type="dxa"/>
          </w:tcPr>
          <w:p w14:paraId="5E12B584" w14:textId="77777777" w:rsidR="002A08B0" w:rsidRPr="003D4427" w:rsidRDefault="002A08B0" w:rsidP="003D44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431" w:type="dxa"/>
          </w:tcPr>
          <w:p w14:paraId="26AD8082" w14:textId="12443785" w:rsidR="002A08B0" w:rsidRPr="003D4427" w:rsidRDefault="002A08B0" w:rsidP="003D44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</w:r>
            <w:r w:rsidRPr="003D4427"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</w:r>
          </w:p>
          <w:p w14:paraId="6927C5C7" w14:textId="77777777" w:rsidR="002A08B0" w:rsidRPr="003D4427" w:rsidRDefault="002A08B0" w:rsidP="003D44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b/>
                <w:sz w:val="20"/>
                <w:szCs w:val="20"/>
              </w:rPr>
              <w:t>Maddeler</w:t>
            </w:r>
            <w:r w:rsidRPr="003D4427"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</w:r>
          </w:p>
          <w:p w14:paraId="35DB593B" w14:textId="77777777" w:rsidR="002A08B0" w:rsidRPr="003D4427" w:rsidRDefault="002A08B0" w:rsidP="003D44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70" w:type="dxa"/>
            <w:textDirection w:val="tbRl"/>
          </w:tcPr>
          <w:p w14:paraId="3AFB0287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b/>
                <w:sz w:val="20"/>
                <w:szCs w:val="20"/>
              </w:rPr>
              <w:t>Kesinlikle Katılmıyorum</w:t>
            </w:r>
          </w:p>
        </w:tc>
        <w:tc>
          <w:tcPr>
            <w:tcW w:w="0" w:type="auto"/>
            <w:textDirection w:val="tbRl"/>
          </w:tcPr>
          <w:p w14:paraId="4A9CC391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b/>
                <w:sz w:val="20"/>
                <w:szCs w:val="20"/>
              </w:rPr>
              <w:t>Katılmıyorum</w:t>
            </w:r>
          </w:p>
        </w:tc>
        <w:tc>
          <w:tcPr>
            <w:tcW w:w="0" w:type="auto"/>
            <w:textDirection w:val="tbRl"/>
          </w:tcPr>
          <w:p w14:paraId="7B07794C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b/>
                <w:sz w:val="20"/>
                <w:szCs w:val="20"/>
              </w:rPr>
              <w:t>Kararsızım</w:t>
            </w:r>
          </w:p>
        </w:tc>
        <w:tc>
          <w:tcPr>
            <w:tcW w:w="0" w:type="auto"/>
            <w:textDirection w:val="tbRl"/>
          </w:tcPr>
          <w:p w14:paraId="68C560D4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b/>
                <w:sz w:val="20"/>
                <w:szCs w:val="20"/>
              </w:rPr>
              <w:t>Katılıyorum</w:t>
            </w:r>
          </w:p>
        </w:tc>
        <w:tc>
          <w:tcPr>
            <w:tcW w:w="0" w:type="auto"/>
            <w:textDirection w:val="tbRl"/>
          </w:tcPr>
          <w:p w14:paraId="7720878B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b/>
                <w:sz w:val="20"/>
                <w:szCs w:val="20"/>
              </w:rPr>
              <w:t>Kesinlikle</w:t>
            </w:r>
          </w:p>
          <w:p w14:paraId="35FCDA3B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Katılıyorum </w:t>
            </w:r>
          </w:p>
        </w:tc>
      </w:tr>
      <w:tr w:rsidR="002A08B0" w:rsidRPr="003D4427" w14:paraId="2E4BEFAA" w14:textId="77777777" w:rsidTr="002A08B0">
        <w:trPr>
          <w:cantSplit/>
          <w:trHeight w:val="116"/>
        </w:trPr>
        <w:tc>
          <w:tcPr>
            <w:tcW w:w="794" w:type="dxa"/>
          </w:tcPr>
          <w:p w14:paraId="096D072F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289172DF" w14:textId="0ECA7EBE" w:rsidR="002A08B0" w:rsidRPr="003D4427" w:rsidRDefault="002A08B0" w:rsidP="003D44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 xml:space="preserve">Acil durumlarda sakin bir şekilde yaralı öğrenciye ilk yardım yapabilirim. </w:t>
            </w:r>
          </w:p>
        </w:tc>
        <w:tc>
          <w:tcPr>
            <w:tcW w:w="670" w:type="dxa"/>
            <w:textDirection w:val="tbRl"/>
          </w:tcPr>
          <w:p w14:paraId="6EF08D81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1D718C6B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2824B6C5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23846B80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2A1CCF5D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2A08B0" w:rsidRPr="003D4427" w14:paraId="6937E9A7" w14:textId="77777777" w:rsidTr="002A08B0">
        <w:trPr>
          <w:cantSplit/>
          <w:trHeight w:val="131"/>
        </w:trPr>
        <w:tc>
          <w:tcPr>
            <w:tcW w:w="794" w:type="dxa"/>
          </w:tcPr>
          <w:p w14:paraId="7CD19D32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3FF4AF8E" w14:textId="36B9467B" w:rsidR="002A08B0" w:rsidRPr="003D4427" w:rsidRDefault="002A08B0" w:rsidP="003D44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 xml:space="preserve">İlk yardım ile acil yardım arasındaki farkı bilirim.  </w:t>
            </w:r>
          </w:p>
        </w:tc>
        <w:tc>
          <w:tcPr>
            <w:tcW w:w="670" w:type="dxa"/>
            <w:textDirection w:val="tbRl"/>
          </w:tcPr>
          <w:p w14:paraId="28FFBBD8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75D61E77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325BA2A2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007AEDCF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0701C038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2A08B0" w:rsidRPr="003D4427" w14:paraId="477639AD" w14:textId="77777777" w:rsidTr="002A08B0">
        <w:trPr>
          <w:cantSplit/>
          <w:trHeight w:val="266"/>
        </w:trPr>
        <w:tc>
          <w:tcPr>
            <w:tcW w:w="794" w:type="dxa"/>
          </w:tcPr>
          <w:p w14:paraId="5D3FFB0A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5207A7C3" w14:textId="10887011" w:rsidR="002A08B0" w:rsidRPr="003D4427" w:rsidRDefault="002A08B0" w:rsidP="003D44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Acil bir durumda ilkyardım çantasındaki malzemeleri kullanabilirim.</w:t>
            </w:r>
          </w:p>
        </w:tc>
        <w:tc>
          <w:tcPr>
            <w:tcW w:w="670" w:type="dxa"/>
            <w:textDirection w:val="tbRl"/>
          </w:tcPr>
          <w:p w14:paraId="0ABBC6D3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60C73E1A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56A66727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48D018BC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7251CEC4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2A08B0" w:rsidRPr="003D4427" w14:paraId="333875BC" w14:textId="77777777" w:rsidTr="002A08B0">
        <w:trPr>
          <w:cantSplit/>
          <w:trHeight w:val="124"/>
        </w:trPr>
        <w:tc>
          <w:tcPr>
            <w:tcW w:w="794" w:type="dxa"/>
          </w:tcPr>
          <w:p w14:paraId="4B5DE160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11CD18F8" w14:textId="7A8E97AE" w:rsidR="002A08B0" w:rsidRPr="003D4427" w:rsidRDefault="002A08B0" w:rsidP="003D44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İlkyardım konusunda kendimi yetersiz hissederim.</w:t>
            </w:r>
          </w:p>
        </w:tc>
        <w:tc>
          <w:tcPr>
            <w:tcW w:w="670" w:type="dxa"/>
            <w:textDirection w:val="tbRl"/>
          </w:tcPr>
          <w:p w14:paraId="0443AEC0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3393A842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42AAC1C5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2BD87B95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2B09D4E1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2A08B0" w:rsidRPr="003D4427" w14:paraId="0C24EDD4" w14:textId="77777777" w:rsidTr="002A08B0">
        <w:trPr>
          <w:cantSplit/>
          <w:trHeight w:val="543"/>
        </w:trPr>
        <w:tc>
          <w:tcPr>
            <w:tcW w:w="794" w:type="dxa"/>
          </w:tcPr>
          <w:p w14:paraId="5AD5E6FF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73B84B40" w14:textId="6B9C00C1" w:rsidR="002A08B0" w:rsidRPr="003D4427" w:rsidRDefault="002A08B0" w:rsidP="003D44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 xml:space="preserve">Ciddi olduğunu düşündüğüm acil durumlara yetkim </w:t>
            </w:r>
            <w:proofErr w:type="gramStart"/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dahilinde</w:t>
            </w:r>
            <w:proofErr w:type="gramEnd"/>
            <w:r w:rsidRPr="003D4427">
              <w:rPr>
                <w:rFonts w:ascii="Times New Roman" w:hAnsi="Times New Roman" w:cs="Times New Roman"/>
                <w:sz w:val="20"/>
                <w:szCs w:val="20"/>
              </w:rPr>
              <w:t xml:space="preserve"> müdahale edebilirim.</w:t>
            </w:r>
          </w:p>
        </w:tc>
        <w:tc>
          <w:tcPr>
            <w:tcW w:w="670" w:type="dxa"/>
            <w:textDirection w:val="tbRl"/>
          </w:tcPr>
          <w:p w14:paraId="002BD3E9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2C6D3649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74C8618A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4652DD40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73FEAC4D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2A08B0" w:rsidRPr="003D4427" w14:paraId="557065D5" w14:textId="77777777" w:rsidTr="002A08B0">
        <w:trPr>
          <w:cantSplit/>
          <w:trHeight w:val="268"/>
        </w:trPr>
        <w:tc>
          <w:tcPr>
            <w:tcW w:w="794" w:type="dxa"/>
          </w:tcPr>
          <w:p w14:paraId="672A873B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7C77F8F8" w14:textId="5B0B9A47" w:rsidR="002A08B0" w:rsidRPr="003D4427" w:rsidRDefault="002A08B0" w:rsidP="003D44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Acil bir durumda olay yerinin güvenliğini değerlendirebilirim.</w:t>
            </w:r>
          </w:p>
        </w:tc>
        <w:tc>
          <w:tcPr>
            <w:tcW w:w="670" w:type="dxa"/>
            <w:textDirection w:val="tbRl"/>
          </w:tcPr>
          <w:p w14:paraId="219737CF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4144C176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05BEADBA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7F1B7496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5B548B49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2A08B0" w:rsidRPr="003D4427" w14:paraId="58DA0A6E" w14:textId="77777777" w:rsidTr="002A08B0">
        <w:trPr>
          <w:cantSplit/>
          <w:trHeight w:val="116"/>
        </w:trPr>
        <w:tc>
          <w:tcPr>
            <w:tcW w:w="794" w:type="dxa"/>
          </w:tcPr>
          <w:p w14:paraId="4F1318A1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6BC4537F" w14:textId="6592E2C9" w:rsidR="002A08B0" w:rsidRPr="003D4427" w:rsidRDefault="002A08B0" w:rsidP="003D44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Acil durumlarda yaralı öğrencini nefes yolu açıklığını kontrol edemem.</w:t>
            </w:r>
          </w:p>
        </w:tc>
        <w:tc>
          <w:tcPr>
            <w:tcW w:w="670" w:type="dxa"/>
            <w:textDirection w:val="tbRl"/>
          </w:tcPr>
          <w:p w14:paraId="65C41BB5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2F67D03D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3CAC73B3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3EDF7511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tbRl"/>
          </w:tcPr>
          <w:p w14:paraId="1D9ADB41" w14:textId="77777777" w:rsidR="002A08B0" w:rsidRPr="003D4427" w:rsidRDefault="002A08B0" w:rsidP="003D4427">
            <w:pPr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2A08B0" w:rsidRPr="003D4427" w14:paraId="40F427C0" w14:textId="77777777" w:rsidTr="002A08B0">
        <w:trPr>
          <w:trHeight w:val="168"/>
        </w:trPr>
        <w:tc>
          <w:tcPr>
            <w:tcW w:w="794" w:type="dxa"/>
          </w:tcPr>
          <w:p w14:paraId="0A0CA131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23346714" w14:textId="2AA4A9A3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Acil bir durumda kan dolaşımını değerlendirmek amacıyla yaralının nabzını bulabilirim.</w:t>
            </w:r>
          </w:p>
        </w:tc>
        <w:tc>
          <w:tcPr>
            <w:tcW w:w="670" w:type="dxa"/>
          </w:tcPr>
          <w:p w14:paraId="2C632B4E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3811C49" w14:textId="77777777" w:rsidR="002A08B0" w:rsidRPr="003D4427" w:rsidRDefault="002A08B0" w:rsidP="003D4427">
            <w:pPr>
              <w:pStyle w:val="ListeParagraf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B270B44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3E7F529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4B50E58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08B0" w:rsidRPr="003D4427" w14:paraId="32A32328" w14:textId="77777777" w:rsidTr="002A08B0">
        <w:trPr>
          <w:trHeight w:val="168"/>
        </w:trPr>
        <w:tc>
          <w:tcPr>
            <w:tcW w:w="794" w:type="dxa"/>
          </w:tcPr>
          <w:p w14:paraId="435DFFB8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009631D1" w14:textId="21909983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Acil bir durumda yaralı öğrencinin solunumunu “bak-dinle-hisset” yöntemi ile değerlendirebilirim.</w:t>
            </w:r>
          </w:p>
        </w:tc>
        <w:tc>
          <w:tcPr>
            <w:tcW w:w="670" w:type="dxa"/>
          </w:tcPr>
          <w:p w14:paraId="1D01C837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86A9CAD" w14:textId="77777777" w:rsidR="002A08B0" w:rsidRPr="003D4427" w:rsidRDefault="002A08B0" w:rsidP="003D4427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D09951D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3AA7038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CA009C2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08B0" w:rsidRPr="003D4427" w14:paraId="6FDC7893" w14:textId="77777777" w:rsidTr="002A08B0">
        <w:trPr>
          <w:trHeight w:val="168"/>
        </w:trPr>
        <w:tc>
          <w:tcPr>
            <w:tcW w:w="794" w:type="dxa"/>
          </w:tcPr>
          <w:p w14:paraId="058C6BA1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09D1E524" w14:textId="08281A7A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Kanaması olan öğrenciye nasıl vücut pozisyonu vereceğimi bilirim.</w:t>
            </w:r>
          </w:p>
        </w:tc>
        <w:tc>
          <w:tcPr>
            <w:tcW w:w="670" w:type="dxa"/>
          </w:tcPr>
          <w:p w14:paraId="545043DC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6482817" w14:textId="77777777" w:rsidR="002A08B0" w:rsidRPr="003D4427" w:rsidRDefault="002A08B0" w:rsidP="003D4427">
            <w:pPr>
              <w:ind w:left="56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936B3AD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297CBF8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4788D96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08B0" w:rsidRPr="003D4427" w14:paraId="42D2FB96" w14:textId="77777777" w:rsidTr="002A08B0">
        <w:trPr>
          <w:trHeight w:val="168"/>
        </w:trPr>
        <w:tc>
          <w:tcPr>
            <w:tcW w:w="794" w:type="dxa"/>
          </w:tcPr>
          <w:p w14:paraId="47605F37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4B042A32" w14:textId="7709A08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Kanın durmasını sağlamak için bası noktalarına basınç uygulayabilirim.</w:t>
            </w:r>
          </w:p>
        </w:tc>
        <w:tc>
          <w:tcPr>
            <w:tcW w:w="670" w:type="dxa"/>
          </w:tcPr>
          <w:p w14:paraId="79D39A99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5DEE900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39D83F0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CDB46FC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33EFF40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08B0" w:rsidRPr="003D4427" w14:paraId="34134700" w14:textId="77777777" w:rsidTr="002A08B0">
        <w:trPr>
          <w:trHeight w:val="168"/>
        </w:trPr>
        <w:tc>
          <w:tcPr>
            <w:tcW w:w="794" w:type="dxa"/>
          </w:tcPr>
          <w:p w14:paraId="276EA08C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379C0BB0" w14:textId="5731AAB4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Kanayan yere nasıl turnike yapılacağımı bilemem.</w:t>
            </w:r>
          </w:p>
        </w:tc>
        <w:tc>
          <w:tcPr>
            <w:tcW w:w="670" w:type="dxa"/>
          </w:tcPr>
          <w:p w14:paraId="787925BE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AA9DCD0" w14:textId="77777777" w:rsidR="002A08B0" w:rsidRPr="003D4427" w:rsidRDefault="002A08B0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188FBE4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343BFC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1EE0A70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08B0" w:rsidRPr="003D4427" w14:paraId="46843C06" w14:textId="77777777" w:rsidTr="002A08B0">
        <w:trPr>
          <w:trHeight w:val="168"/>
        </w:trPr>
        <w:tc>
          <w:tcPr>
            <w:tcW w:w="794" w:type="dxa"/>
          </w:tcPr>
          <w:p w14:paraId="7961BCAF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6D59AC42" w14:textId="5A11D693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İç kanama riski olan öğrenciye yiyecek ve içecek verilmeyeceğini bilirim.</w:t>
            </w:r>
          </w:p>
        </w:tc>
        <w:tc>
          <w:tcPr>
            <w:tcW w:w="670" w:type="dxa"/>
          </w:tcPr>
          <w:p w14:paraId="243260EE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BBD552A" w14:textId="77777777" w:rsidR="002A08B0" w:rsidRPr="003D4427" w:rsidRDefault="002A08B0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97909C4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378986A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47C1026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08B0" w:rsidRPr="003D4427" w14:paraId="262220B7" w14:textId="77777777" w:rsidTr="002A08B0">
        <w:trPr>
          <w:trHeight w:val="168"/>
        </w:trPr>
        <w:tc>
          <w:tcPr>
            <w:tcW w:w="794" w:type="dxa"/>
          </w:tcPr>
          <w:p w14:paraId="0565E9AA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3C71C491" w14:textId="35908C5F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Kanayan yarayı sarma kurallarını bilirim.</w:t>
            </w:r>
          </w:p>
        </w:tc>
        <w:tc>
          <w:tcPr>
            <w:tcW w:w="670" w:type="dxa"/>
          </w:tcPr>
          <w:p w14:paraId="738EB841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53F7DB0" w14:textId="77777777" w:rsidR="002A08B0" w:rsidRPr="003D4427" w:rsidRDefault="002A08B0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FC5AE51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BD2A0C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D02F948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08B0" w:rsidRPr="003D4427" w14:paraId="2DA79B64" w14:textId="77777777" w:rsidTr="002A08B0">
        <w:trPr>
          <w:trHeight w:val="168"/>
        </w:trPr>
        <w:tc>
          <w:tcPr>
            <w:tcW w:w="794" w:type="dxa"/>
          </w:tcPr>
          <w:p w14:paraId="720A4C38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72A9CA91" w14:textId="31C1C75F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Burun kanamasını rahatlıkla durdurabilirim.</w:t>
            </w:r>
          </w:p>
        </w:tc>
        <w:tc>
          <w:tcPr>
            <w:tcW w:w="670" w:type="dxa"/>
          </w:tcPr>
          <w:p w14:paraId="76CD093E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2E8975F" w14:textId="77777777" w:rsidR="002A08B0" w:rsidRPr="003D4427" w:rsidRDefault="002A08B0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003D721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E60C8A1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1FDB8CE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08B0" w:rsidRPr="003D4427" w14:paraId="179AE9C9" w14:textId="77777777" w:rsidTr="002A08B0">
        <w:tc>
          <w:tcPr>
            <w:tcW w:w="794" w:type="dxa"/>
          </w:tcPr>
          <w:p w14:paraId="746FC95E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6A68CA1A" w14:textId="101AEFD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Acil bir durumda yaralı öğrencinin nabzını kontrol edebileceğim vücut bölgelerini bulabilirim.</w:t>
            </w:r>
          </w:p>
        </w:tc>
        <w:tc>
          <w:tcPr>
            <w:tcW w:w="670" w:type="dxa"/>
          </w:tcPr>
          <w:p w14:paraId="511E3058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E318533" w14:textId="77777777" w:rsidR="002A08B0" w:rsidRPr="003D4427" w:rsidRDefault="002A08B0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CCFB837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7DAE2C8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33AF376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08B0" w:rsidRPr="003D4427" w14:paraId="3DE8AD3B" w14:textId="77777777" w:rsidTr="002A08B0">
        <w:trPr>
          <w:trHeight w:val="168"/>
        </w:trPr>
        <w:tc>
          <w:tcPr>
            <w:tcW w:w="794" w:type="dxa"/>
          </w:tcPr>
          <w:p w14:paraId="630BC144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0F2407E6" w14:textId="7F8D192D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Diş, ağız ve çene yaralanmalarında ilk yardım yapmak için yeterli olduğumu düşünüyorum.</w:t>
            </w:r>
          </w:p>
        </w:tc>
        <w:tc>
          <w:tcPr>
            <w:tcW w:w="670" w:type="dxa"/>
          </w:tcPr>
          <w:p w14:paraId="744FBE58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2463439" w14:textId="77777777" w:rsidR="002A08B0" w:rsidRPr="003D4427" w:rsidRDefault="002A08B0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A4E4B18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8A3B023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AA8EF13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08B0" w:rsidRPr="003D4427" w14:paraId="310EB5E1" w14:textId="77777777" w:rsidTr="002A08B0">
        <w:trPr>
          <w:trHeight w:val="168"/>
        </w:trPr>
        <w:tc>
          <w:tcPr>
            <w:tcW w:w="794" w:type="dxa"/>
          </w:tcPr>
          <w:p w14:paraId="5165B221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54C669A8" w14:textId="55023986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Baş, buyun yaralanmalarında ilk yardımı nasıl yapacağımı bilemem.</w:t>
            </w:r>
          </w:p>
        </w:tc>
        <w:tc>
          <w:tcPr>
            <w:tcW w:w="670" w:type="dxa"/>
          </w:tcPr>
          <w:p w14:paraId="5AD0280C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E9D4247" w14:textId="77777777" w:rsidR="002A08B0" w:rsidRPr="003D4427" w:rsidRDefault="002A08B0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204898A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31D54C4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749B0C2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08B0" w:rsidRPr="003D4427" w14:paraId="67482D14" w14:textId="77777777" w:rsidTr="002A08B0">
        <w:trPr>
          <w:trHeight w:val="168"/>
        </w:trPr>
        <w:tc>
          <w:tcPr>
            <w:tcW w:w="794" w:type="dxa"/>
          </w:tcPr>
          <w:p w14:paraId="6138C9FA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4D7C2390" w14:textId="456F7DC5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Kanamalı yaralanmalarda elim ayağım birbirine dolaşır.</w:t>
            </w:r>
          </w:p>
        </w:tc>
        <w:tc>
          <w:tcPr>
            <w:tcW w:w="670" w:type="dxa"/>
          </w:tcPr>
          <w:p w14:paraId="2E6D192A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A6B2F89" w14:textId="77777777" w:rsidR="002A08B0" w:rsidRPr="003D4427" w:rsidRDefault="002A08B0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D0B54FD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6C84CEB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D3BB980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08B0" w:rsidRPr="003D4427" w14:paraId="4CCC76A0" w14:textId="77777777" w:rsidTr="002A08B0">
        <w:trPr>
          <w:trHeight w:val="168"/>
        </w:trPr>
        <w:tc>
          <w:tcPr>
            <w:tcW w:w="794" w:type="dxa"/>
          </w:tcPr>
          <w:p w14:paraId="30BD5E3C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2D9F9630" w14:textId="5AA96CBC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Karın yaralanmalarında nasıl bandaj uygulayacağımı bilemem.</w:t>
            </w:r>
          </w:p>
        </w:tc>
        <w:tc>
          <w:tcPr>
            <w:tcW w:w="670" w:type="dxa"/>
          </w:tcPr>
          <w:p w14:paraId="5E518813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8DE3C88" w14:textId="77777777" w:rsidR="002A08B0" w:rsidRPr="003D4427" w:rsidRDefault="002A08B0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0C52260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5C45ED2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9765CA1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08B0" w:rsidRPr="003D4427" w14:paraId="39B607C4" w14:textId="77777777" w:rsidTr="002A08B0">
        <w:trPr>
          <w:trHeight w:val="168"/>
        </w:trPr>
        <w:tc>
          <w:tcPr>
            <w:tcW w:w="794" w:type="dxa"/>
          </w:tcPr>
          <w:p w14:paraId="64836E5A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37602FDA" w14:textId="6BD4F9E3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 xml:space="preserve">Kırık, çıkık durumlarında </w:t>
            </w:r>
            <w:proofErr w:type="spellStart"/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atel</w:t>
            </w:r>
            <w:proofErr w:type="spellEnd"/>
            <w:r w:rsidRPr="003D4427">
              <w:rPr>
                <w:rFonts w:ascii="Times New Roman" w:hAnsi="Times New Roman" w:cs="Times New Roman"/>
                <w:sz w:val="20"/>
                <w:szCs w:val="20"/>
              </w:rPr>
              <w:t xml:space="preserve"> yapabilirim.</w:t>
            </w:r>
          </w:p>
        </w:tc>
        <w:tc>
          <w:tcPr>
            <w:tcW w:w="670" w:type="dxa"/>
          </w:tcPr>
          <w:p w14:paraId="00189E2F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B791856" w14:textId="77777777" w:rsidR="002A08B0" w:rsidRPr="003D4427" w:rsidRDefault="002A08B0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FA77BF9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74BFA0A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8C431C5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08B0" w:rsidRPr="003D4427" w14:paraId="74621F18" w14:textId="77777777" w:rsidTr="002A08B0">
        <w:trPr>
          <w:trHeight w:val="168"/>
        </w:trPr>
        <w:tc>
          <w:tcPr>
            <w:tcW w:w="794" w:type="dxa"/>
          </w:tcPr>
          <w:p w14:paraId="63EEDDA5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29BDEDFF" w14:textId="212D5A53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Kopan parmağı (uzvu) kurallara uygun taşıyabilirim.</w:t>
            </w:r>
          </w:p>
        </w:tc>
        <w:tc>
          <w:tcPr>
            <w:tcW w:w="670" w:type="dxa"/>
          </w:tcPr>
          <w:p w14:paraId="7660267A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1B1042A" w14:textId="77777777" w:rsidR="002A08B0" w:rsidRPr="003D4427" w:rsidRDefault="002A08B0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EF9A42F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A1C929E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5316E53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08B0" w:rsidRPr="003D4427" w14:paraId="034E450F" w14:textId="77777777" w:rsidTr="002A08B0">
        <w:trPr>
          <w:trHeight w:val="168"/>
        </w:trPr>
        <w:tc>
          <w:tcPr>
            <w:tcW w:w="794" w:type="dxa"/>
          </w:tcPr>
          <w:p w14:paraId="3F9F6796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59F9BB60" w14:textId="5DB9E552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Kopan parmağın (uzvu) ne kadar sürede sağlık kuruluşuna ulaştırılması gerektiğini bilirim.</w:t>
            </w:r>
          </w:p>
        </w:tc>
        <w:tc>
          <w:tcPr>
            <w:tcW w:w="670" w:type="dxa"/>
          </w:tcPr>
          <w:p w14:paraId="5C96427E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B81B5D7" w14:textId="77777777" w:rsidR="002A08B0" w:rsidRPr="003D4427" w:rsidRDefault="002A08B0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A29B953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DB74BD0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BE46046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08B0" w:rsidRPr="003D4427" w14:paraId="7BB815CC" w14:textId="77777777" w:rsidTr="002A08B0">
        <w:trPr>
          <w:trHeight w:val="168"/>
        </w:trPr>
        <w:tc>
          <w:tcPr>
            <w:tcW w:w="794" w:type="dxa"/>
          </w:tcPr>
          <w:p w14:paraId="301E82A0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0525DECF" w14:textId="6155B570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 xml:space="preserve"> Bayılan bir öğrencinin kendine gelmesi için neler yapmam gerektiğini bilirim.</w:t>
            </w:r>
          </w:p>
        </w:tc>
        <w:tc>
          <w:tcPr>
            <w:tcW w:w="670" w:type="dxa"/>
          </w:tcPr>
          <w:p w14:paraId="18E15E3A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8E8A54C" w14:textId="77777777" w:rsidR="002A08B0" w:rsidRPr="003D4427" w:rsidRDefault="002A08B0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01A205D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5585BC2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9C528B9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08B0" w:rsidRPr="003D4427" w14:paraId="456B1120" w14:textId="77777777" w:rsidTr="002A08B0">
        <w:trPr>
          <w:trHeight w:val="168"/>
        </w:trPr>
        <w:tc>
          <w:tcPr>
            <w:tcW w:w="794" w:type="dxa"/>
          </w:tcPr>
          <w:p w14:paraId="360A057F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280CB0F3" w14:textId="1D85EE0C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Yaralıyı 112 gelene kadar hangi pozisyonda bekleteceğimi bilirim.</w:t>
            </w:r>
          </w:p>
        </w:tc>
        <w:tc>
          <w:tcPr>
            <w:tcW w:w="670" w:type="dxa"/>
          </w:tcPr>
          <w:p w14:paraId="09ED34A5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C0953AA" w14:textId="77777777" w:rsidR="002A08B0" w:rsidRPr="003D4427" w:rsidRDefault="002A08B0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CDB83AA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C56E19B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C19D0C6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08B0" w:rsidRPr="003D4427" w14:paraId="4F718ECE" w14:textId="77777777" w:rsidTr="002A08B0">
        <w:trPr>
          <w:trHeight w:val="168"/>
        </w:trPr>
        <w:tc>
          <w:tcPr>
            <w:tcW w:w="794" w:type="dxa"/>
          </w:tcPr>
          <w:p w14:paraId="3E4C030C" w14:textId="77777777" w:rsidR="002A08B0" w:rsidRPr="002A08B0" w:rsidRDefault="002A08B0" w:rsidP="002A08B0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1" w:type="dxa"/>
          </w:tcPr>
          <w:p w14:paraId="1712F76F" w14:textId="3981A963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4427">
              <w:rPr>
                <w:rFonts w:ascii="Times New Roman" w:hAnsi="Times New Roman" w:cs="Times New Roman"/>
                <w:sz w:val="20"/>
                <w:szCs w:val="20"/>
              </w:rPr>
              <w:t>Yanık olan bölgeye nasıl ilk yardım yapacağımı bilirim.</w:t>
            </w:r>
          </w:p>
        </w:tc>
        <w:tc>
          <w:tcPr>
            <w:tcW w:w="670" w:type="dxa"/>
          </w:tcPr>
          <w:p w14:paraId="4DAB0CAE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6124142" w14:textId="77777777" w:rsidR="002A08B0" w:rsidRPr="003D4427" w:rsidRDefault="002A08B0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55E56D7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367C74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8513BD8" w14:textId="77777777" w:rsidR="002A08B0" w:rsidRPr="003D4427" w:rsidRDefault="002A08B0" w:rsidP="003D44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3503668" w14:textId="77777777" w:rsidR="00D215DA" w:rsidRPr="0056067A" w:rsidRDefault="00D215DA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D215DA" w:rsidRPr="0056067A" w:rsidSect="003D4427">
      <w:pgSz w:w="12240" w:h="15840"/>
      <w:pgMar w:top="284" w:right="1417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70FDC"/>
    <w:multiLevelType w:val="hybridMultilevel"/>
    <w:tmpl w:val="4336FFC4"/>
    <w:lvl w:ilvl="0" w:tplc="041F000F">
      <w:start w:val="1"/>
      <w:numFmt w:val="decimal"/>
      <w:lvlText w:val="%1."/>
      <w:lvlJc w:val="left"/>
      <w:pPr>
        <w:ind w:left="927" w:hanging="360"/>
      </w:p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173D2D2D"/>
    <w:multiLevelType w:val="hybridMultilevel"/>
    <w:tmpl w:val="C3F638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F038FA"/>
    <w:multiLevelType w:val="hybridMultilevel"/>
    <w:tmpl w:val="0E0AEF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190DE0"/>
    <w:multiLevelType w:val="hybridMultilevel"/>
    <w:tmpl w:val="D43C9F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F52556"/>
    <w:multiLevelType w:val="hybridMultilevel"/>
    <w:tmpl w:val="355C54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bSwNLA0M7YwNzdS0lEKTi0uzszPAykwqQUAZ7PPKiwAAAA="/>
  </w:docVars>
  <w:rsids>
    <w:rsidRoot w:val="00EC7AB3"/>
    <w:rsid w:val="0007098A"/>
    <w:rsid w:val="00131742"/>
    <w:rsid w:val="001736EB"/>
    <w:rsid w:val="001A59CC"/>
    <w:rsid w:val="002A08B0"/>
    <w:rsid w:val="0032506D"/>
    <w:rsid w:val="00326606"/>
    <w:rsid w:val="003D4427"/>
    <w:rsid w:val="004862C1"/>
    <w:rsid w:val="005156E9"/>
    <w:rsid w:val="0056067A"/>
    <w:rsid w:val="005C760B"/>
    <w:rsid w:val="006C2C4B"/>
    <w:rsid w:val="00731652"/>
    <w:rsid w:val="0080588C"/>
    <w:rsid w:val="00857BFD"/>
    <w:rsid w:val="008B6914"/>
    <w:rsid w:val="00A14ED5"/>
    <w:rsid w:val="00A308BB"/>
    <w:rsid w:val="00B01253"/>
    <w:rsid w:val="00BD4376"/>
    <w:rsid w:val="00D215DA"/>
    <w:rsid w:val="00D44615"/>
    <w:rsid w:val="00E04398"/>
    <w:rsid w:val="00E32FE0"/>
    <w:rsid w:val="00E37C07"/>
    <w:rsid w:val="00E46DDD"/>
    <w:rsid w:val="00EC7AB3"/>
    <w:rsid w:val="00F50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82A81E"/>
  <w15:chartTrackingRefBased/>
  <w15:docId w15:val="{99EE13F4-0D78-4BBD-8F8E-11A4D2925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7AB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C7A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C7AB3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E46D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46D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C52185-4971-4B43-AC08-93E076033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mavsarr</dc:creator>
  <cp:keywords/>
  <dc:description/>
  <cp:lastModifiedBy>User</cp:lastModifiedBy>
  <cp:revision>4</cp:revision>
  <cp:lastPrinted>2018-05-02T21:25:00Z</cp:lastPrinted>
  <dcterms:created xsi:type="dcterms:W3CDTF">2025-09-17T09:31:00Z</dcterms:created>
  <dcterms:modified xsi:type="dcterms:W3CDTF">2025-11-03T12:19:00Z</dcterms:modified>
</cp:coreProperties>
</file>